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1288F5A2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2470BF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ამზარეულოს დანადგარების და </w:t>
      </w:r>
      <w:r w:rsidR="00182035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ოფლის მეურნეობის ტექნიკის </w:t>
      </w:r>
      <w:r w:rsidR="000D1F4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0D63C644" w:rsid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24CE654E" w14:textId="6CAB3E8C" w:rsidR="00BB1600" w:rsidRPr="00BB1600" w:rsidRDefault="00EC5C5C" w:rsidP="00BB1600">
      <w:pPr>
        <w:pStyle w:val="NoSpacing"/>
        <w:rPr>
          <w:rFonts w:ascii="Sylfaen" w:hAnsi="Sylfaen"/>
          <w:lang w:val="ka-GE"/>
        </w:rPr>
      </w:pPr>
      <w:r w:rsidRPr="00510D62">
        <w:rPr>
          <w:rFonts w:ascii="Sylfaen" w:hAnsi="Sylfaen"/>
          <w:lang w:val="ka-GE"/>
        </w:rPr>
        <w:t xml:space="preserve">ზემოთაღნიშნული პროექტის ფარგლებში </w:t>
      </w:r>
      <w:r>
        <w:rPr>
          <w:rFonts w:ascii="Sylfaen" w:hAnsi="Sylfaen"/>
          <w:lang w:val="ka-GE"/>
        </w:rPr>
        <w:t xml:space="preserve">ლდს იწვევს დაინტერესებულ კომპანიებს  </w:t>
      </w:r>
      <w:r w:rsidR="00BB1600">
        <w:rPr>
          <w:rFonts w:ascii="Sylfaen" w:hAnsi="Sylfaen"/>
          <w:lang w:val="ka-GE"/>
        </w:rPr>
        <w:t xml:space="preserve"> </w:t>
      </w:r>
      <w:r w:rsidR="00BB1600" w:rsidRPr="00BB1600">
        <w:rPr>
          <w:rFonts w:ascii="Sylfaen" w:hAnsi="Sylfaen"/>
          <w:lang w:val="ka-GE"/>
        </w:rPr>
        <w:t>სამზარეულოს დანადგარების და სოფლის მეურნეობის ტექნიკის  ფასთა კ(ვ)ოტირებაზე</w:t>
      </w:r>
    </w:p>
    <w:p w14:paraId="3008E53F" w14:textId="2C3560D6" w:rsidR="00EC5C5C" w:rsidRPr="00BB1600" w:rsidRDefault="00EC5C5C" w:rsidP="00BB1600">
      <w:pPr>
        <w:rPr>
          <w:rFonts w:ascii="Sylfaen" w:hAnsi="Sylfaen"/>
          <w:lang w:val="ka-GE"/>
        </w:rPr>
      </w:pPr>
      <w:r>
        <w:rPr>
          <w:rFonts w:ascii="Sylfaen" w:hAnsi="Sylfaen"/>
          <w:b/>
          <w:bCs/>
          <w:u w:val="single"/>
        </w:rPr>
        <w:t>3</w:t>
      </w:r>
      <w:r w:rsidRPr="00C47E2D">
        <w:rPr>
          <w:rFonts w:ascii="Sylfaen" w:hAnsi="Sylfaen"/>
          <w:b/>
          <w:bCs/>
          <w:u w:val="single"/>
          <w:lang w:val="ka-GE"/>
        </w:rPr>
        <w:t xml:space="preserve"> ლოტად</w:t>
      </w:r>
      <w:r w:rsidR="00BB1600">
        <w:rPr>
          <w:rFonts w:ascii="Sylfaen" w:hAnsi="Sylfaen"/>
          <w:lang w:val="ka-GE"/>
        </w:rPr>
        <w:t>:</w:t>
      </w:r>
    </w:p>
    <w:p w14:paraId="7E7AD362" w14:textId="333BBC30" w:rsidR="00E82123" w:rsidRPr="00E82123" w:rsidRDefault="00E82123" w:rsidP="00EC5C5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E82123">
        <w:rPr>
          <w:rFonts w:ascii="Sylfaen" w:hAnsi="Sylfaen"/>
          <w:lang w:val="ka-GE"/>
        </w:rPr>
        <w:t>LOT #1-სამზარეულო</w:t>
      </w:r>
      <w:r w:rsidR="00187F49">
        <w:rPr>
          <w:rFonts w:ascii="Sylfaen" w:hAnsi="Sylfaen"/>
          <w:lang w:val="ka-GE"/>
        </w:rPr>
        <w:t>ს</w:t>
      </w:r>
      <w:r w:rsidRPr="00E82123">
        <w:rPr>
          <w:rFonts w:ascii="Sylfaen" w:hAnsi="Sylfaen"/>
          <w:lang w:val="ka-GE"/>
        </w:rPr>
        <w:t xml:space="preserve"> ინდუსტრიული დანადგარები</w:t>
      </w:r>
    </w:p>
    <w:p w14:paraId="5B61FE1D" w14:textId="77777777" w:rsidR="00E82123" w:rsidRPr="00E82123" w:rsidRDefault="00E82123" w:rsidP="00E82123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E82123">
        <w:rPr>
          <w:rFonts w:ascii="Sylfaen" w:hAnsi="Sylfaen"/>
          <w:lang w:val="ka-GE"/>
        </w:rPr>
        <w:t>LOT #2 -სამზარეულოს ტექნიკა</w:t>
      </w:r>
    </w:p>
    <w:p w14:paraId="72FFD5CA" w14:textId="426C9A23" w:rsidR="00EC5C5C" w:rsidRPr="00E82123" w:rsidRDefault="00E82123" w:rsidP="00E82123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E82123">
        <w:rPr>
          <w:rFonts w:ascii="Sylfaen" w:hAnsi="Sylfaen"/>
          <w:lang w:val="ka-GE"/>
        </w:rPr>
        <w:t>LOT #3-სოფლის მეურნეობის ტექნიკა</w:t>
      </w:r>
    </w:p>
    <w:p w14:paraId="47B9C5E4" w14:textId="3CE99598" w:rsidR="00EC5C5C" w:rsidRPr="00E82123" w:rsidRDefault="00EC5C5C" w:rsidP="000B7BC3">
      <w:pPr>
        <w:pStyle w:val="NoSpacing"/>
        <w:rPr>
          <w:rFonts w:ascii="Sylfaen" w:hAnsi="Sylfaen"/>
          <w:color w:val="C00000"/>
          <w:u w:val="single"/>
          <w:lang w:val="ka-GE"/>
        </w:rPr>
      </w:pPr>
    </w:p>
    <w:p w14:paraId="681CB2EC" w14:textId="77777777" w:rsidR="00EC5C5C" w:rsidRPr="000B7BC3" w:rsidRDefault="00EC5C5C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39928817" w14:textId="1CB3F365" w:rsidR="00656816" w:rsidRPr="006414D7" w:rsidRDefault="00F75E75" w:rsidP="0007277C">
      <w:pPr>
        <w:pStyle w:val="NoSpacing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 xml:space="preserve">ფასი </w:t>
      </w:r>
      <w:r w:rsidRPr="00D37F16">
        <w:rPr>
          <w:rFonts w:ascii="Sylfaen" w:hAnsi="Sylfaen"/>
          <w:lang w:val="ka-GE"/>
        </w:rPr>
        <w:t xml:space="preserve">წარმოდგენილი უნდა იყოს </w:t>
      </w:r>
      <w:r w:rsidRPr="00F75E75">
        <w:rPr>
          <w:rFonts w:ascii="Sylfaen" w:hAnsi="Sylfaen"/>
          <w:u w:val="single"/>
          <w:lang w:val="ka-GE"/>
        </w:rPr>
        <w:t>ლარში,</w:t>
      </w:r>
      <w:r w:rsidRPr="00F75E75">
        <w:rPr>
          <w:rFonts w:ascii="Sylfaen" w:hAnsi="Sylfaen"/>
          <w:lang w:val="ka-GE"/>
        </w:rPr>
        <w:t xml:space="preserve"> დამატებითი ღირებულების გადასახადის (დღგ)</w:t>
      </w:r>
      <w:r w:rsidRPr="006F0D53">
        <w:rPr>
          <w:rFonts w:ascii="Sylfaen" w:hAnsi="Sylfaen"/>
          <w:b/>
          <w:bCs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ჩათვლით.  </w:t>
      </w:r>
      <w:r w:rsidR="000E0130" w:rsidRPr="006414D7">
        <w:rPr>
          <w:rFonts w:ascii="Sylfaen" w:hAnsi="Sylfaen"/>
          <w:lang w:val="ka-GE"/>
        </w:rPr>
        <w:t xml:space="preserve">შემოთავაზებული </w:t>
      </w:r>
      <w:r w:rsidRPr="006414D7">
        <w:rPr>
          <w:rFonts w:ascii="Sylfaen" w:hAnsi="Sylfaen"/>
          <w:lang w:val="ka-GE"/>
        </w:rPr>
        <w:t>ფასი უნდა მოიცავდეს ტრანსპო</w:t>
      </w:r>
      <w:r w:rsidR="00E82123">
        <w:rPr>
          <w:rFonts w:ascii="Sylfaen" w:hAnsi="Sylfaen"/>
          <w:lang w:val="ka-GE"/>
        </w:rPr>
        <w:t>რ</w:t>
      </w:r>
      <w:r w:rsidRPr="006414D7">
        <w:rPr>
          <w:rFonts w:ascii="Sylfaen" w:hAnsi="Sylfaen"/>
          <w:lang w:val="ka-GE"/>
        </w:rPr>
        <w:t xml:space="preserve">ტირების და </w:t>
      </w:r>
      <w:r w:rsidR="00DE608F" w:rsidRPr="006414D7">
        <w:rPr>
          <w:rFonts w:ascii="Sylfaen" w:hAnsi="Sylfaen"/>
          <w:lang w:val="ka-GE"/>
        </w:rPr>
        <w:t>ტექნიკის</w:t>
      </w:r>
      <w:r w:rsidRPr="006414D7">
        <w:rPr>
          <w:rFonts w:ascii="Sylfaen" w:hAnsi="Sylfaen"/>
          <w:lang w:val="ka-GE"/>
        </w:rPr>
        <w:t xml:space="preserve"> გადაცემასთან დაკავშირებულ </w:t>
      </w:r>
      <w:r w:rsidR="006414D7">
        <w:rPr>
          <w:rFonts w:ascii="Sylfaen" w:hAnsi="Sylfaen"/>
          <w:lang w:val="ka-GE"/>
        </w:rPr>
        <w:t>ყველა ხარჯს.</w:t>
      </w:r>
      <w:r w:rsidRPr="006414D7">
        <w:rPr>
          <w:rFonts w:ascii="Sylfaen" w:hAnsi="Sylfaen"/>
          <w:lang w:val="ka-GE"/>
        </w:rPr>
        <w:t xml:space="preserve"> </w:t>
      </w:r>
      <w:r w:rsidR="00BE3110" w:rsidRPr="006414D7">
        <w:rPr>
          <w:rFonts w:ascii="Sylfaen" w:hAnsi="Sylfaen"/>
          <w:lang w:val="ka-GE"/>
        </w:rPr>
        <w:t xml:space="preserve">შერჩეულმა კომპანიამ </w:t>
      </w:r>
      <w:r w:rsidR="00DE608F" w:rsidRPr="006414D7">
        <w:rPr>
          <w:rFonts w:ascii="Sylfaen" w:hAnsi="Sylfaen"/>
          <w:lang w:val="ka-GE"/>
        </w:rPr>
        <w:t xml:space="preserve">ტექნიკის </w:t>
      </w:r>
      <w:r w:rsidR="00BE3110" w:rsidRPr="006414D7">
        <w:rPr>
          <w:rFonts w:ascii="Sylfaen" w:hAnsi="Sylfaen"/>
          <w:lang w:val="ka-GE"/>
        </w:rPr>
        <w:t xml:space="preserve">გადაცემა უნდა განახორციელოს </w:t>
      </w:r>
      <w:r w:rsidR="00E82123">
        <w:rPr>
          <w:rFonts w:ascii="Sylfaen" w:hAnsi="Sylfaen"/>
          <w:lang w:val="ka-GE"/>
        </w:rPr>
        <w:t>ქარელის, ქუთაისის</w:t>
      </w:r>
      <w:r w:rsidR="00B00169">
        <w:rPr>
          <w:rFonts w:ascii="Sylfaen" w:hAnsi="Sylfaen"/>
          <w:lang w:val="ka-GE"/>
        </w:rPr>
        <w:t xml:space="preserve">, სენაკის და ზუგდიდის მუნიციპალიტეტების ტერიტორიაზე და ქალაქ თბილისში. </w:t>
      </w:r>
    </w:p>
    <w:p w14:paraId="6E37EC75" w14:textId="77777777" w:rsidR="006414D7" w:rsidRPr="00CC1D79" w:rsidRDefault="006414D7" w:rsidP="006414D7">
      <w:pPr>
        <w:jc w:val="both"/>
        <w:rPr>
          <w:rFonts w:ascii="Sylfaen" w:hAnsi="Sylfaen"/>
          <w:lang w:val="ka-GE"/>
        </w:rPr>
      </w:pPr>
      <w:r w:rsidRPr="00CC1D79">
        <w:rPr>
          <w:rFonts w:ascii="Sylfaen" w:hAnsi="Sylfaen"/>
          <w:lang w:val="ka-GE"/>
        </w:rPr>
        <w:t xml:space="preserve">დაინტერესებულ  კომპანიებს </w:t>
      </w:r>
      <w:r>
        <w:rPr>
          <w:rFonts w:ascii="Sylfaen" w:hAnsi="Sylfaen"/>
          <w:lang w:val="ka-GE"/>
        </w:rPr>
        <w:t xml:space="preserve">სატენდერო წინადადებების წარდგენა შეუძლიათ, როგორც </w:t>
      </w:r>
      <w:r w:rsidRPr="008D41B6">
        <w:rPr>
          <w:rFonts w:ascii="Sylfaen" w:hAnsi="Sylfaen"/>
          <w:b/>
          <w:bCs/>
          <w:lang w:val="ka-GE"/>
        </w:rPr>
        <w:t>ცალ-ცალკე ლოტებზე ასევე, ყველა ლოტზე ერთდროულად.</w:t>
      </w:r>
      <w:r>
        <w:rPr>
          <w:rFonts w:ascii="Sylfaen" w:hAnsi="Sylfaen"/>
          <w:lang w:val="ka-GE"/>
        </w:rPr>
        <w:t xml:space="preserve"> </w:t>
      </w:r>
    </w:p>
    <w:p w14:paraId="5F6C8BC5" w14:textId="77777777" w:rsidR="0007277C" w:rsidRPr="0007277C" w:rsidRDefault="0007277C" w:rsidP="0007277C">
      <w:pPr>
        <w:pStyle w:val="NoSpacing"/>
        <w:rPr>
          <w:rFonts w:ascii="Sylfaen" w:hAnsi="Sylfaen"/>
          <w:b/>
          <w:bCs/>
          <w:u w:val="single"/>
          <w:lang w:val="ka-GE"/>
        </w:rPr>
      </w:pPr>
    </w:p>
    <w:p w14:paraId="6BE9C155" w14:textId="2DBCA855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3D027B7B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შემოთავაზების </w:t>
      </w:r>
      <w:r w:rsidRPr="003847F0">
        <w:rPr>
          <w:rFonts w:ascii="Sylfaen" w:hAnsi="Sylfaen"/>
          <w:lang w:val="ka-GE"/>
        </w:rPr>
        <w:t>ნომერი:</w:t>
      </w:r>
      <w:r w:rsidR="00756A21" w:rsidRPr="003847F0">
        <w:rPr>
          <w:rFonts w:ascii="Sylfaen" w:hAnsi="Sylfaen"/>
          <w:lang w:val="ka-GE"/>
        </w:rPr>
        <w:t xml:space="preserve"> </w:t>
      </w:r>
      <w:r w:rsidR="008409E2" w:rsidRPr="003847F0">
        <w:rPr>
          <w:rFonts w:ascii="Sylfaen" w:hAnsi="Sylfaen"/>
          <w:lang w:val="ka-GE"/>
        </w:rPr>
        <w:t xml:space="preserve"> </w:t>
      </w:r>
      <w:bookmarkStart w:id="0" w:name="_Hlk78806267"/>
      <w:r w:rsidR="00075B78" w:rsidRPr="00075B78">
        <w:rPr>
          <w:rFonts w:cs="Arial"/>
        </w:rPr>
        <w:t>PR_00161206</w:t>
      </w:r>
      <w:bookmarkEnd w:id="0"/>
    </w:p>
    <w:p w14:paraId="1D90E0E7" w14:textId="0316B353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075B78">
        <w:rPr>
          <w:rFonts w:ascii="Sylfaen" w:hAnsi="Sylfaen"/>
          <w:lang w:val="ka-GE"/>
        </w:rPr>
        <w:t>2 აგვისტო</w:t>
      </w:r>
    </w:p>
    <w:p w14:paraId="5A10C4E0" w14:textId="28538970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075B78">
        <w:rPr>
          <w:rFonts w:ascii="Sylfaen" w:hAnsi="Sylfaen"/>
          <w:lang w:val="ka-GE"/>
        </w:rPr>
        <w:t>12 აგვისტო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6DB81D2D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>,</w:t>
      </w:r>
      <w:r w:rsidR="00C363DE">
        <w:rPr>
          <w:rFonts w:ascii="Sylfaen" w:hAnsi="Sylfaen"/>
          <w:lang w:val="ka-GE"/>
        </w:rPr>
        <w:t xml:space="preserve"> ფასი</w:t>
      </w:r>
      <w:r w:rsidRPr="000B7BC3">
        <w:rPr>
          <w:rFonts w:ascii="Sylfaen" w:hAnsi="Sylfaen"/>
          <w:lang w:val="ka-GE"/>
        </w:rPr>
        <w:t xml:space="preserve"> დღგ-ს ჩათვლით</w:t>
      </w:r>
      <w:r w:rsidR="00633CB2">
        <w:rPr>
          <w:rFonts w:ascii="Sylfaen" w:hAnsi="Sylfaen"/>
          <w:lang w:val="ka-GE"/>
        </w:rPr>
        <w:t xml:space="preserve"> </w:t>
      </w:r>
      <w:r w:rsidR="00006CF4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633E40CA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56816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075B78">
        <w:rPr>
          <w:rFonts w:ascii="Sylfaen" w:hAnsi="Sylfaen"/>
          <w:b/>
          <w:bCs/>
          <w:lang w:val="ka-GE"/>
        </w:rPr>
        <w:t>12</w:t>
      </w:r>
      <w:r w:rsidR="00006CF4">
        <w:rPr>
          <w:rFonts w:ascii="Sylfaen" w:hAnsi="Sylfaen"/>
          <w:b/>
          <w:bCs/>
          <w:lang w:val="ka-GE"/>
        </w:rPr>
        <w:t>.0</w:t>
      </w:r>
      <w:r w:rsidR="00075B78">
        <w:rPr>
          <w:rFonts w:ascii="Sylfaen" w:hAnsi="Sylfaen"/>
          <w:b/>
          <w:bCs/>
          <w:lang w:val="ka-GE"/>
        </w:rPr>
        <w:t>8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075B78" w:rsidRPr="00075B78">
        <w:rPr>
          <w:rFonts w:cs="Arial"/>
          <w:lang w:val="ka-GE"/>
        </w:rPr>
        <w:t>PR_00161206</w:t>
      </w:r>
      <w:r w:rsidR="00075B78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0A6AD8DB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07277C">
        <w:rPr>
          <w:u w:val="single"/>
        </w:rPr>
        <w:t>ekaterine.gabisonia@</w:t>
      </w:r>
      <w:r w:rsidR="008D41B6" w:rsidRPr="008D41B6">
        <w:rPr>
          <w:u w:val="single"/>
        </w:rPr>
        <w:t>drc.ngo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43B0582" w14:textId="7CE43AE3" w:rsidR="007E2647" w:rsidRPr="007E2647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7E2647">
        <w:rPr>
          <w:rFonts w:ascii="Sylfaen" w:hAnsi="Sylfaen"/>
          <w:lang w:val="ka-GE"/>
        </w:rPr>
        <w:t xml:space="preserve">ლარში,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9973C1">
        <w:rPr>
          <w:rFonts w:ascii="Sylfaen" w:hAnsi="Sylfaen"/>
          <w:lang w:val="ka-GE"/>
        </w:rPr>
        <w:t>.</w:t>
      </w:r>
    </w:p>
    <w:sectPr w:rsidR="007E2647" w:rsidRPr="007E264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123DF" w14:textId="77777777" w:rsidR="002767DD" w:rsidRDefault="002767DD" w:rsidP="007D2064">
      <w:pPr>
        <w:spacing w:after="0" w:line="240" w:lineRule="auto"/>
      </w:pPr>
      <w:r>
        <w:separator/>
      </w:r>
    </w:p>
  </w:endnote>
  <w:endnote w:type="continuationSeparator" w:id="0">
    <w:p w14:paraId="755554E7" w14:textId="77777777" w:rsidR="002767DD" w:rsidRDefault="002767DD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0AD27" w14:textId="77777777" w:rsidR="002767DD" w:rsidRDefault="002767DD" w:rsidP="007D2064">
      <w:pPr>
        <w:spacing w:after="0" w:line="240" w:lineRule="auto"/>
      </w:pPr>
      <w:r>
        <w:separator/>
      </w:r>
    </w:p>
  </w:footnote>
  <w:footnote w:type="continuationSeparator" w:id="0">
    <w:p w14:paraId="4178F268" w14:textId="77777777" w:rsidR="002767DD" w:rsidRDefault="002767DD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MqoFAO0VEUwtAAAA"/>
  </w:docVars>
  <w:rsids>
    <w:rsidRoot w:val="00883FCF"/>
    <w:rsid w:val="000007EA"/>
    <w:rsid w:val="0000243F"/>
    <w:rsid w:val="00006CF4"/>
    <w:rsid w:val="0003780B"/>
    <w:rsid w:val="00050A3B"/>
    <w:rsid w:val="0007277C"/>
    <w:rsid w:val="00072BC3"/>
    <w:rsid w:val="00075B78"/>
    <w:rsid w:val="00094C1D"/>
    <w:rsid w:val="000A3857"/>
    <w:rsid w:val="000B7BC3"/>
    <w:rsid w:val="000C5697"/>
    <w:rsid w:val="000D1F4C"/>
    <w:rsid w:val="000D218A"/>
    <w:rsid w:val="000D2C3A"/>
    <w:rsid w:val="000E0130"/>
    <w:rsid w:val="000E205A"/>
    <w:rsid w:val="00114A56"/>
    <w:rsid w:val="00124A07"/>
    <w:rsid w:val="00125449"/>
    <w:rsid w:val="0012609A"/>
    <w:rsid w:val="00182035"/>
    <w:rsid w:val="00187F49"/>
    <w:rsid w:val="0019174E"/>
    <w:rsid w:val="001B30A5"/>
    <w:rsid w:val="001B701D"/>
    <w:rsid w:val="001E3E3D"/>
    <w:rsid w:val="001E6214"/>
    <w:rsid w:val="001F241F"/>
    <w:rsid w:val="00233CC1"/>
    <w:rsid w:val="002470BF"/>
    <w:rsid w:val="002527F5"/>
    <w:rsid w:val="002675A8"/>
    <w:rsid w:val="00272147"/>
    <w:rsid w:val="00275BED"/>
    <w:rsid w:val="002767DD"/>
    <w:rsid w:val="00277D7C"/>
    <w:rsid w:val="002833B0"/>
    <w:rsid w:val="002923C6"/>
    <w:rsid w:val="002C385B"/>
    <w:rsid w:val="002C4115"/>
    <w:rsid w:val="002D6126"/>
    <w:rsid w:val="00314754"/>
    <w:rsid w:val="00333F59"/>
    <w:rsid w:val="00366425"/>
    <w:rsid w:val="00367BE4"/>
    <w:rsid w:val="00372234"/>
    <w:rsid w:val="0037349C"/>
    <w:rsid w:val="00375A11"/>
    <w:rsid w:val="003847F0"/>
    <w:rsid w:val="0039177B"/>
    <w:rsid w:val="003B6E54"/>
    <w:rsid w:val="003F417A"/>
    <w:rsid w:val="003F7D85"/>
    <w:rsid w:val="004131CF"/>
    <w:rsid w:val="00417730"/>
    <w:rsid w:val="0042324D"/>
    <w:rsid w:val="00434F34"/>
    <w:rsid w:val="00444546"/>
    <w:rsid w:val="00450AD3"/>
    <w:rsid w:val="004702C9"/>
    <w:rsid w:val="00470D12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5449B"/>
    <w:rsid w:val="005740B2"/>
    <w:rsid w:val="0059321C"/>
    <w:rsid w:val="005B51C6"/>
    <w:rsid w:val="005D4B05"/>
    <w:rsid w:val="005D4D63"/>
    <w:rsid w:val="00633CB2"/>
    <w:rsid w:val="006414D7"/>
    <w:rsid w:val="00642C0D"/>
    <w:rsid w:val="00656816"/>
    <w:rsid w:val="0067311A"/>
    <w:rsid w:val="006F2D8D"/>
    <w:rsid w:val="006F7872"/>
    <w:rsid w:val="0070053E"/>
    <w:rsid w:val="00701545"/>
    <w:rsid w:val="0070612B"/>
    <w:rsid w:val="00724D75"/>
    <w:rsid w:val="00725EF0"/>
    <w:rsid w:val="0073118C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2647"/>
    <w:rsid w:val="007E7E4B"/>
    <w:rsid w:val="007F4CFC"/>
    <w:rsid w:val="0080540A"/>
    <w:rsid w:val="00806727"/>
    <w:rsid w:val="00814F83"/>
    <w:rsid w:val="00825C5E"/>
    <w:rsid w:val="00830983"/>
    <w:rsid w:val="008409E2"/>
    <w:rsid w:val="008527E0"/>
    <w:rsid w:val="00855029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0C23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973C1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00169"/>
    <w:rsid w:val="00B127C3"/>
    <w:rsid w:val="00B20265"/>
    <w:rsid w:val="00B2792E"/>
    <w:rsid w:val="00B35901"/>
    <w:rsid w:val="00B6368A"/>
    <w:rsid w:val="00B81552"/>
    <w:rsid w:val="00B9479D"/>
    <w:rsid w:val="00BA1EDB"/>
    <w:rsid w:val="00BB1600"/>
    <w:rsid w:val="00BB5F2A"/>
    <w:rsid w:val="00BD0C80"/>
    <w:rsid w:val="00BD41A2"/>
    <w:rsid w:val="00BE3110"/>
    <w:rsid w:val="00C17AD7"/>
    <w:rsid w:val="00C363DE"/>
    <w:rsid w:val="00C42E0E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DE4EF3"/>
    <w:rsid w:val="00DE608F"/>
    <w:rsid w:val="00E3592F"/>
    <w:rsid w:val="00E63132"/>
    <w:rsid w:val="00E82123"/>
    <w:rsid w:val="00EC455C"/>
    <w:rsid w:val="00EC5C5C"/>
    <w:rsid w:val="00EE6CBC"/>
    <w:rsid w:val="00F03FB8"/>
    <w:rsid w:val="00F05ED1"/>
    <w:rsid w:val="00F75E75"/>
    <w:rsid w:val="00F91E46"/>
    <w:rsid w:val="00FA54C8"/>
    <w:rsid w:val="00FB5819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557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41</cp:revision>
  <dcterms:created xsi:type="dcterms:W3CDTF">2021-04-29T13:09:00Z</dcterms:created>
  <dcterms:modified xsi:type="dcterms:W3CDTF">2021-08-02T10:35:00Z</dcterms:modified>
</cp:coreProperties>
</file>